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BD4622" w14:textId="10C66D86" w:rsidR="00AA7ED5" w:rsidRDefault="0001638E">
      <w:pPr>
        <w:pStyle w:val="Titolo1"/>
      </w:pPr>
      <w:bookmarkStart w:id="0" w:name="Xe3a57376497db0b6b91924e24863b581efb92c2"/>
      <w:r>
        <w:t xml:space="preserve">INTEGRAZIONE ALLA </w:t>
      </w:r>
      <w:r w:rsidR="00000000">
        <w:t>DICHIARAZIONE DI CONFORMITÀ DEL DISPOSITIVO DI CONVERSIONE STATICA (INVERTER)</w:t>
      </w:r>
    </w:p>
    <w:p w14:paraId="0FBD4623" w14:textId="77777777" w:rsidR="00AA7ED5" w:rsidRDefault="00000000">
      <w:pPr>
        <w:pStyle w:val="FirstParagraph"/>
      </w:pPr>
      <w:r>
        <w:rPr>
          <w:b/>
          <w:bCs/>
        </w:rPr>
        <w:t>Impianto:</w:t>
      </w:r>
      <w:r>
        <w:t xml:space="preserve"> Comunicazione Unica &lt; 800 W – POD IT001E79026758 – Ubicazione: VIA Pio La Torre 7, 88900 CROTONE (KR)</w:t>
      </w:r>
    </w:p>
    <w:p w14:paraId="0FBD4624" w14:textId="77777777" w:rsidR="00AA7ED5" w:rsidRDefault="00000000">
      <w:pPr>
        <w:pStyle w:val="Corpotesto"/>
      </w:pPr>
      <w:r>
        <w:rPr>
          <w:b/>
          <w:bCs/>
        </w:rPr>
        <w:t>Dispositivo installato:</w:t>
      </w:r>
      <w:r>
        <w:t xml:space="preserve"> </w:t>
      </w:r>
      <w:r>
        <w:rPr>
          <w:b/>
          <w:bCs/>
        </w:rPr>
        <w:t>EcoFlow STREAM Microinverter (modello EFWN511/EFWN511B)</w:t>
      </w:r>
      <w:r>
        <w:t xml:space="preserve"> – Potenza nominale AC: </w:t>
      </w:r>
      <w:r>
        <w:rPr>
          <w:b/>
          <w:bCs/>
        </w:rPr>
        <w:t>780 W</w:t>
      </w:r>
      <w:r>
        <w:t xml:space="preserve"> – </w:t>
      </w:r>
      <w:r>
        <w:rPr>
          <w:b/>
          <w:bCs/>
        </w:rPr>
        <w:t>SPI integrato conforme CEI 0‑21</w:t>
      </w:r>
      <w:r>
        <w:t>.</w:t>
      </w:r>
    </w:p>
    <w:p w14:paraId="0FBD4625" w14:textId="53D421CE" w:rsidR="00AA7ED5" w:rsidRDefault="00000000">
      <w:pPr>
        <w:pStyle w:val="Corpotesto"/>
      </w:pPr>
      <w:r>
        <w:t xml:space="preserve">Il </w:t>
      </w:r>
      <w:proofErr w:type="spellStart"/>
      <w:r>
        <w:t>sottoscritto</w:t>
      </w:r>
      <w:proofErr w:type="spellEnd"/>
      <w:r>
        <w:t xml:space="preserve"> </w:t>
      </w:r>
      <w:r w:rsidR="00B45435">
        <w:t xml:space="preserve">De Fino Francesco </w:t>
      </w:r>
      <w:proofErr w:type="spellStart"/>
      <w:r>
        <w:rPr>
          <w:b/>
          <w:bCs/>
        </w:rPr>
        <w:t>Responsabi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cnic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ll’Impres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stallatrice</w:t>
      </w:r>
      <w:proofErr w:type="spellEnd"/>
      <w:r>
        <w:t xml:space="preserve"> </w:t>
      </w:r>
      <w:proofErr w:type="spellStart"/>
      <w:r>
        <w:t>dichiara</w:t>
      </w:r>
      <w:proofErr w:type="spellEnd"/>
      <w:r>
        <w:t xml:space="preserve"> che il dispositivo è stato installato e verificato a regola dell’arte e che rispetta i requisiti di connessione alla rete BT previsti </w:t>
      </w:r>
      <w:proofErr w:type="spellStart"/>
      <w:r>
        <w:t>dalla</w:t>
      </w:r>
      <w:proofErr w:type="spellEnd"/>
      <w:r>
        <w:t xml:space="preserve"> </w:t>
      </w:r>
      <w:r>
        <w:rPr>
          <w:b/>
          <w:bCs/>
        </w:rPr>
        <w:t>Norma CEI 0‑21</w:t>
      </w:r>
      <w:r>
        <w:t>.</w:t>
      </w:r>
    </w:p>
    <w:p w14:paraId="0FBD4626" w14:textId="77777777" w:rsidR="00AA7ED5" w:rsidRDefault="00000000">
      <w:pPr>
        <w:pStyle w:val="Titolo2"/>
      </w:pPr>
      <w:bookmarkStart w:id="1" w:name="allegati-costruttore"/>
      <w:r>
        <w:t>Allegati costruttore</w:t>
      </w:r>
    </w:p>
    <w:p w14:paraId="0FBD4627" w14:textId="77777777" w:rsidR="00AA7ED5" w:rsidRDefault="00000000">
      <w:pPr>
        <w:pStyle w:val="FirstParagraph"/>
      </w:pPr>
      <w:r>
        <w:t>Si allegano/si mettono a disposizione, quali documenti del costruttore:</w:t>
      </w:r>
    </w:p>
    <w:p w14:paraId="0FBD4628" w14:textId="77777777" w:rsidR="00AA7E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chiarazione UE di Conformità (EU DoC)</w:t>
      </w:r>
      <w:r>
        <w:t xml:space="preserve"> del microinverter;</w:t>
      </w:r>
    </w:p>
    <w:p w14:paraId="0FBD4629" w14:textId="77777777" w:rsidR="00AA7E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ertificato di conformità di rete CEI 0‑21</w:t>
      </w:r>
      <w:r>
        <w:t xml:space="preserve"> del microinverter (grid certificate);</w:t>
      </w:r>
    </w:p>
    <w:p w14:paraId="0FBD462A" w14:textId="77777777" w:rsidR="00AA7E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nuale d’uso e manutenzione</w:t>
      </w:r>
      <w:r>
        <w:t xml:space="preserve"> del microinverter.</w:t>
      </w:r>
    </w:p>
    <w:p w14:paraId="0FBD462B" w14:textId="77777777" w:rsidR="00AA7ED5" w:rsidRDefault="00000000">
      <w:pPr>
        <w:pStyle w:val="Titolo2"/>
      </w:pPr>
      <w:bookmarkStart w:id="2" w:name="dati-di-installazione"/>
      <w:bookmarkEnd w:id="1"/>
      <w:r>
        <w:t>Dati di installazion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01"/>
        <w:gridCol w:w="7287"/>
      </w:tblGrid>
      <w:tr w:rsidR="00AA7ED5" w14:paraId="0FBD462E" w14:textId="77777777" w:rsidTr="00AA7E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BD462C" w14:textId="77777777" w:rsidR="00AA7ED5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FBD462D" w14:textId="77777777" w:rsidR="00AA7ED5" w:rsidRDefault="00000000">
            <w:pPr>
              <w:pStyle w:val="Compact"/>
            </w:pPr>
            <w:r>
              <w:t>Valore</w:t>
            </w:r>
          </w:p>
        </w:tc>
      </w:tr>
      <w:tr w:rsidR="00AA7ED5" w14:paraId="0FBD4631" w14:textId="77777777">
        <w:tc>
          <w:tcPr>
            <w:tcW w:w="0" w:type="auto"/>
          </w:tcPr>
          <w:p w14:paraId="0FBD462F" w14:textId="77777777" w:rsidR="00AA7ED5" w:rsidRDefault="00000000">
            <w:pPr>
              <w:pStyle w:val="Compact"/>
            </w:pPr>
            <w:r>
              <w:rPr>
                <w:b/>
                <w:bCs/>
              </w:rPr>
              <w:t>Marca/Modello</w:t>
            </w:r>
          </w:p>
        </w:tc>
        <w:tc>
          <w:tcPr>
            <w:tcW w:w="0" w:type="auto"/>
          </w:tcPr>
          <w:p w14:paraId="0FBD4630" w14:textId="77777777" w:rsidR="00AA7ED5" w:rsidRDefault="00000000">
            <w:pPr>
              <w:pStyle w:val="Compact"/>
            </w:pPr>
            <w:r>
              <w:t>EcoFlow STREAM Microinverter EFWN511/EFWN511B</w:t>
            </w:r>
          </w:p>
        </w:tc>
      </w:tr>
      <w:tr w:rsidR="00AA7ED5" w14:paraId="0FBD4634" w14:textId="77777777">
        <w:tc>
          <w:tcPr>
            <w:tcW w:w="0" w:type="auto"/>
          </w:tcPr>
          <w:p w14:paraId="0FBD4632" w14:textId="77777777" w:rsidR="00AA7ED5" w:rsidRDefault="00000000">
            <w:pPr>
              <w:pStyle w:val="Compact"/>
            </w:pPr>
            <w:r>
              <w:rPr>
                <w:b/>
                <w:bCs/>
              </w:rPr>
              <w:t>Matricola (S/N)</w:t>
            </w:r>
          </w:p>
        </w:tc>
        <w:tc>
          <w:tcPr>
            <w:tcW w:w="0" w:type="auto"/>
          </w:tcPr>
          <w:p w14:paraId="0FBD4633" w14:textId="62C8102A" w:rsidR="00AA7ED5" w:rsidRDefault="00CE448A">
            <w:pPr>
              <w:pStyle w:val="Compact"/>
            </w:pPr>
            <w:r>
              <w:t>2309</w:t>
            </w:r>
          </w:p>
        </w:tc>
      </w:tr>
      <w:tr w:rsidR="00AA7ED5" w14:paraId="0FBD4637" w14:textId="77777777">
        <w:tc>
          <w:tcPr>
            <w:tcW w:w="0" w:type="auto"/>
          </w:tcPr>
          <w:p w14:paraId="0FBD4635" w14:textId="77777777" w:rsidR="00AA7ED5" w:rsidRDefault="00000000">
            <w:pPr>
              <w:pStyle w:val="Compact"/>
            </w:pPr>
            <w:r>
              <w:rPr>
                <w:b/>
                <w:bCs/>
              </w:rPr>
              <w:t>Data installazione</w:t>
            </w:r>
          </w:p>
        </w:tc>
        <w:tc>
          <w:tcPr>
            <w:tcW w:w="0" w:type="auto"/>
          </w:tcPr>
          <w:p w14:paraId="0FBD4636" w14:textId="4AF3E319" w:rsidR="00AA7ED5" w:rsidRDefault="0001638E">
            <w:pPr>
              <w:pStyle w:val="Compact"/>
            </w:pPr>
            <w:r>
              <w:t>16/08/2025</w:t>
            </w:r>
          </w:p>
        </w:tc>
      </w:tr>
      <w:tr w:rsidR="00AA7ED5" w14:paraId="0FBD463A" w14:textId="77777777">
        <w:tc>
          <w:tcPr>
            <w:tcW w:w="0" w:type="auto"/>
          </w:tcPr>
          <w:p w14:paraId="0FBD4638" w14:textId="77777777" w:rsidR="00AA7ED5" w:rsidRDefault="00000000">
            <w:pPr>
              <w:pStyle w:val="Compact"/>
            </w:pPr>
            <w:r>
              <w:rPr>
                <w:b/>
                <w:bCs/>
              </w:rPr>
              <w:t>Luogo installazione</w:t>
            </w:r>
          </w:p>
        </w:tc>
        <w:tc>
          <w:tcPr>
            <w:tcW w:w="0" w:type="auto"/>
          </w:tcPr>
          <w:p w14:paraId="0FBD4639" w14:textId="77777777" w:rsidR="00AA7ED5" w:rsidRDefault="00000000">
            <w:pPr>
              <w:pStyle w:val="Compact"/>
            </w:pPr>
            <w:r>
              <w:t>VIA Pio La Torre 7, 88900 CROTONE (KR)</w:t>
            </w:r>
          </w:p>
        </w:tc>
      </w:tr>
    </w:tbl>
    <w:p w14:paraId="0FBD463B" w14:textId="42B20571" w:rsidR="00AA7ED5" w:rsidRDefault="00000000">
      <w:pPr>
        <w:pStyle w:val="Corpotesto"/>
      </w:pPr>
      <w:r>
        <w:t xml:space="preserve">Luogo e data: Crotone (KR), </w:t>
      </w:r>
      <w:r w:rsidR="0001638E">
        <w:t>18/08/2025</w:t>
      </w:r>
    </w:p>
    <w:p w14:paraId="0FBD463C" w14:textId="76D2A88B" w:rsidR="00AA7ED5" w:rsidRDefault="00000000">
      <w:pPr>
        <w:pStyle w:val="Corpotesto"/>
      </w:pPr>
      <w:r>
        <w:t xml:space="preserve">Impresa </w:t>
      </w:r>
      <w:proofErr w:type="spellStart"/>
      <w:r>
        <w:t>installatrice</w:t>
      </w:r>
      <w:proofErr w:type="spellEnd"/>
      <w:r>
        <w:t xml:space="preserve">: </w:t>
      </w:r>
      <w:proofErr w:type="spellStart"/>
      <w:r w:rsidR="0001638E">
        <w:t>FDelettronica</w:t>
      </w:r>
      <w:proofErr w:type="spellEnd"/>
      <w:r>
        <w:t xml:space="preserve"> </w:t>
      </w:r>
    </w:p>
    <w:bookmarkEnd w:id="0"/>
    <w:bookmarkEnd w:id="2"/>
    <w:p w14:paraId="0FBD463D" w14:textId="73BEB92B" w:rsidR="00AA7ED5" w:rsidRDefault="00AA7ED5">
      <w:pPr>
        <w:pStyle w:val="Corpotesto"/>
      </w:pPr>
    </w:p>
    <w:sectPr w:rsidR="00AA7ED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D93C09" w14:textId="77777777" w:rsidR="0004088D" w:rsidRDefault="0004088D">
      <w:pPr>
        <w:spacing w:after="0"/>
      </w:pPr>
      <w:r>
        <w:separator/>
      </w:r>
    </w:p>
  </w:endnote>
  <w:endnote w:type="continuationSeparator" w:id="0">
    <w:p w14:paraId="4ED5FBCB" w14:textId="77777777" w:rsidR="0004088D" w:rsidRDefault="00040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17499B" w14:textId="77777777" w:rsidR="0004088D" w:rsidRDefault="0004088D">
      <w:r>
        <w:separator/>
      </w:r>
    </w:p>
  </w:footnote>
  <w:footnote w:type="continuationSeparator" w:id="0">
    <w:p w14:paraId="3B21B825" w14:textId="77777777" w:rsidR="0004088D" w:rsidRDefault="00040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6ECE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05483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53841325">
    <w:abstractNumId w:val="0"/>
  </w:num>
  <w:num w:numId="2" w16cid:durableId="580067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7ED5"/>
    <w:rsid w:val="0001638E"/>
    <w:rsid w:val="0004088D"/>
    <w:rsid w:val="005159D5"/>
    <w:rsid w:val="00AA7ED5"/>
    <w:rsid w:val="00B45435"/>
    <w:rsid w:val="00CE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D4622"/>
  <w15:docId w15:val="{5104AF52-7DCD-4FF6-8F7A-F94CF2FC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io Amodeo</cp:lastModifiedBy>
  <cp:revision>4</cp:revision>
  <dcterms:created xsi:type="dcterms:W3CDTF">2025-08-18T08:08:00Z</dcterms:created>
  <dcterms:modified xsi:type="dcterms:W3CDTF">2025-08-18T08:20:00Z</dcterms:modified>
</cp:coreProperties>
</file>